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5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r>
          <m:t>9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8</m:t>
        </m:r>
      </m:oMath>
      <w:r>
        <w:t xml:space="preserve">. C. *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t>1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6</m:t>
        </m:r>
      </m:oMath>
      <w:r>
        <w:t xml:space="preserve">. D. *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6</m:t>
        </m:r>
      </m:oMath>
      <w:r>
        <w:t xml:space="preserve">. B. *</w:t>
      </w:r>
      <m:oMath>
        <m:r>
          <m:rPr>
            <m:sty m:val="p"/>
          </m:rPr>
          <m:t>−</m:t>
        </m:r>
        <m:r>
          <m:t>10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C. *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 *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</m:oMath>
      <w:r>
        <w:t xml:space="preserve">. C. *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1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4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B.</w:t>
      </w:r>
      <w:r>
        <w:t xml:space="preserve"> </w:t>
      </w:r>
      <m:oMath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</m:num>
          <m:den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2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9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7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B. *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num>
          <m:den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t>1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7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</m:num>
          <m:den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6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C. *</w:t>
      </w:r>
      <m:oMath>
        <m:r>
          <m:t>9</m:t>
        </m:r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9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C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C.</w:t>
      </w:r>
      <w:r>
        <w:t xml:space="preserve"> </w:t>
      </w:r>
      <m:oMath>
        <m:r>
          <m:t>10</m:t>
        </m:r>
      </m:oMath>
      <w:r>
        <w:t xml:space="preserve">. D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C. *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0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2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4</m:t>
            </m:r>
          </m:den>
        </m:f>
      </m:oMath>
      <w:r>
        <w:t xml:space="preserve">. B. *</w:t>
      </w:r>
      <m:oMath>
        <m:r>
          <m:t>8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7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10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1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2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3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4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 *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5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C.</w:t>
      </w:r>
      <w:r>
        <w:t xml:space="preserve"> </w:t>
      </w:r>
      <m:oMath>
        <m:r>
          <m:t>15</m:t>
        </m:r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6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7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0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80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8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9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0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1</m:t>
        </m:r>
      </m:oMath>
      <w:r>
        <w:t xml:space="preserve">. D. *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9</m:t>
            </m:r>
          </m:num>
          <m:den>
            <m:r>
              <m:t>1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>
              <m:t>16</m:t>
            </m:r>
          </m:num>
          <m:den>
            <m:r>
              <m:t>1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8</m:t>
        </m:r>
      </m:oMath>
      <w:r>
        <w:t xml:space="preserve">. B. *</w:t>
      </w:r>
      <m:oMath>
        <m:r>
          <m:rPr>
            <m:sty m:val="p"/>
          </m:rPr>
          <m:t>−</m:t>
        </m:r>
        <m:r>
          <m:t>2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26</m:t>
        </m:r>
      </m:oMath>
      <w:r>
        <w:t xml:space="preserve">. C.</w:t>
      </w:r>
      <w:r>
        <w:t xml:space="preserve"> </w:t>
      </w:r>
      <m:oMath>
        <m:r>
          <m:t>18</m:t>
        </m:r>
      </m:oMath>
      <w:r>
        <w:t xml:space="preserve">. D. *</w:t>
      </w:r>
      <m:oMath>
        <m:r>
          <m:t>2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t>57</m:t>
        </m:r>
      </m:oMath>
      <w:r>
        <w:t xml:space="preserve">. C.</w:t>
      </w:r>
      <w:r>
        <w:t xml:space="preserve"> </w:t>
      </w:r>
      <m:oMath>
        <m:r>
          <m:t>58</m:t>
        </m:r>
      </m:oMath>
      <w:r>
        <w:t xml:space="preserve">. D.</w:t>
      </w:r>
      <w:r>
        <w:t xml:space="preserve"> </w:t>
      </w:r>
      <m:oMath>
        <m:r>
          <m:t>5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3</m:t>
            </m:r>
          </m:num>
          <m:den>
            <m:r>
              <m:t>7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0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7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8</m:t>
        </m:r>
      </m:oMath>
      <w:r>
        <w:t xml:space="preserve">. B. *</w:t>
      </w:r>
      <m:oMath>
        <m:r>
          <m:t>15</m:t>
        </m:r>
      </m:oMath>
      <w:r>
        <w:t xml:space="preserve">. C.</w:t>
      </w:r>
      <w:r>
        <w:t xml:space="preserve"> </w:t>
      </w:r>
      <m:oMath>
        <m:r>
          <m:t>1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0</m:t>
            </m:r>
          </m:num>
          <m:den>
            <m:r>
              <m:t>12</m:t>
            </m:r>
            <m:r>
              <m:t>x</m:t>
            </m:r>
            <m:r>
              <m:rPr>
                <m:sty m:val="p"/>
              </m:rPr>
              <m:t>−</m:t>
            </m:r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20</m:t>
            </m:r>
          </m:num>
          <m:den>
            <m:r>
              <m:t>40</m:t>
            </m:r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44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2</m:t>
        </m:r>
      </m:oMath>
      <w:r>
        <w:t xml:space="preserve">. D. *</w:t>
      </w:r>
      <m:oMath>
        <m:r>
          <m:rPr>
            <m:sty m:val="p"/>
          </m:rPr>
          <m:t>−</m:t>
        </m:r>
        <m:r>
          <m:t>3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13</m:t>
            </m:r>
            <m:r>
              <m:t>x</m:t>
            </m:r>
            <m:r>
              <m:rPr>
                <m:sty m:val="p"/>
              </m:rPr>
              <m:t>−</m:t>
            </m:r>
            <m:r>
              <m:t>3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1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60</m:t>
            </m:r>
          </m:num>
          <m:den>
            <m:r>
              <m:t>12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56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9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117</m:t>
            </m:r>
          </m:num>
          <m:den>
            <m:r>
              <m:t>1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f>
          <m:fPr>
            <m:type m:val="bar"/>
          </m:fPr>
          <m:num>
            <m:r>
              <m:t>69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9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15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 *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 *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2</m:t>
            </m:r>
            <m:r>
              <m:t>x</m:t>
            </m:r>
            <m:r>
              <m:rPr>
                <m:sty m:val="p"/>
              </m:rPr>
              <m:t>−</m:t>
            </m:r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8</m:t>
            </m:r>
            <m:r>
              <m:t>x</m:t>
            </m:r>
            <m:r>
              <m:rPr>
                <m:sty m:val="p"/>
              </m:rPr>
              <m:t>−</m:t>
            </m:r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0</m:t>
            </m:r>
            <m:r>
              <m:t>x</m:t>
            </m:r>
            <m:r>
              <m:rPr>
                <m:sty m:val="p"/>
              </m:rPr>
              <m:t>−</m:t>
            </m:r>
            <m:r>
              <m:t>4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2</m:t>
            </m:r>
            <m:r>
              <m:t>x</m:t>
            </m:r>
            <m:r>
              <m:rPr>
                <m:sty m:val="p"/>
              </m:rPr>
              <m:t>−</m:t>
            </m:r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 *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36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0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3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2</m:t>
            </m:r>
          </m:num>
          <m:den>
            <m:r>
              <m:t>2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52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5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3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9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2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0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1</m:t>
            </m:r>
          </m:num>
          <m:den>
            <m:r>
              <m:t>1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 *</w:t>
      </w:r>
      <m:oMath>
        <m:r>
          <m:t>6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9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7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5</m:t>
                </m:r>
              </m:e>
            </m:rad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ad>
          <m:radPr>
            <m:degHide m:val="on"/>
          </m:radPr>
          <m:deg/>
          <m:e>
            <m:r>
              <m:t>15</m:t>
            </m:r>
          </m:e>
        </m:rad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5</m:t>
                </m:r>
              </m:e>
            </m:rad>
          </m:num>
          <m:den>
            <m:r>
              <m:t>15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15</m:t>
            </m:r>
          </m:e>
        </m:rad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9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9</m:t>
                </m:r>
              </m:e>
            </m:rad>
          </m:num>
          <m:den>
            <m:r>
              <m:t>3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9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0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2</m:t>
            </m:r>
          </m:e>
        </m:rad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2</m:t>
                </m:r>
              </m:e>
            </m:rad>
          </m:num>
          <m:den>
            <m:r>
              <m:t>4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42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2.0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7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5</m:t>
                </m:r>
              </m:e>
            </m:rad>
          </m:num>
          <m:den>
            <m:r>
              <m:t>7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5</m:t>
            </m:r>
          </m:e>
        </m:rad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5</m:t>
                </m:r>
              </m:e>
            </m:rad>
          </m:num>
          <m:den>
            <m:r>
              <m:t>15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7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40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7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C. *</w:t>
      </w:r>
      <m:oMath>
        <m:r>
          <m:t>1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9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9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4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4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5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4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8</m:t>
                </m:r>
                <m:r>
                  <m:t>x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rad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05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5</m:t>
                </m:r>
              </m:e>
            </m:rad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2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7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x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5</m:t>
                  </m:r>
                </m:e>
              </m:mr>
              <m:mr>
                <m:e>
                  <m:r>
                    <m:t>68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B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9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  <m:mr>
                <m:e>
                  <m:r>
                    <m:t>18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7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7</m:t>
                      </m:r>
                    </m:num>
                    <m:den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1</m:t>
            </m:r>
          </m:num>
          <m:den>
            <m:r>
              <m:t>23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1</m:t>
            </m:r>
          </m:num>
          <m:den>
            <m:r>
              <m:t>69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1</m:t>
            </m:r>
          </m:num>
          <m:den>
            <m:r>
              <m:t>6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</m:num>
                    <m:den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9</m:t>
            </m:r>
          </m:num>
          <m:den>
            <m:r>
              <m:t>3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1</m:t>
            </m:r>
          </m:num>
          <m:den>
            <m:r>
              <m:t>3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8</m:t>
            </m:r>
          </m:num>
          <m:den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8</m:t>
                      </m:r>
                    </m:num>
                    <m:den>
                      <m:r>
                        <m:t>18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9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8</m:t>
            </m:r>
          </m:num>
          <m:den>
            <m:r>
              <m:t>8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4</m:t>
            </m:r>
          </m:num>
          <m:den>
            <m:r>
              <m:t>17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4</m:t>
            </m:r>
          </m:num>
          <m:den>
            <m:r>
              <m:t>8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6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5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7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29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58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3</m:t>
            </m:r>
          </m:num>
          <m:den>
            <m:r>
              <m:t>29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2</m:t>
            </m:r>
          </m:num>
          <m:den>
            <m:r>
              <m:t>2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64</m:t>
                      </m:r>
                    </m:num>
                    <m:den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5</m:t>
            </m:r>
          </m:num>
          <m:den>
            <m:r>
              <m:t>116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5</m:t>
            </m:r>
          </m:num>
          <m:den>
            <m:r>
              <m:t>29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9</m:t>
            </m:r>
          </m:num>
          <m:den>
            <m:r>
              <m:t>116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2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0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</m:num>
          <m:den>
            <m:r>
              <m:t>3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9</m:t>
            </m:r>
          </m:num>
          <m:den>
            <m:r>
              <m:t>32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3</m:t>
            </m:r>
          </m:num>
          <m:den>
            <m:r>
              <m:t>3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11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3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09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20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2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5</m:t>
            </m:r>
          </m:num>
          <m:den>
            <m:r>
              <m:t>2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7</m:t>
            </m:r>
          </m:num>
          <m:den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0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4</m:t>
                      </m:r>
                    </m:num>
                    <m:den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8</m:t>
                      </m:r>
                    </m:num>
                    <m:den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8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8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t>1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1</m:t>
            </m:r>
          </m:num>
          <m:den>
            <m:r>
              <m:t>1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1</m:t>
            </m:r>
          </m:num>
          <m:den>
            <m:r>
              <m:t>1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5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8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0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3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4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t>4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3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08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1</m:t>
            </m:r>
          </m:num>
          <m:den>
            <m:r>
              <m:t>2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336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3</m:t>
            </m:r>
          </m:num>
          <m:den>
            <m:r>
              <m:t>2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14:24:37Z</dcterms:created>
  <dcterms:modified xsi:type="dcterms:W3CDTF">2024-11-25T14:2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